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dfd9f8a8f04e4ad72bc861e02fb7b3c300cc6a2"/>
      <w:r>
        <w:t xml:space="preserve">S1.3 Parametrisation of the bayesian mixed-models</w:t>
      </w:r>
      <w:bookmarkEnd w:id="26"/>
    </w:p>
    <w:p>
      <w:pPr>
        <w:pStyle w:val="Heading3"/>
      </w:pPr>
      <w:bookmarkStart w:id="27" w:name="multivariate-mixed-model"/>
      <w:r>
        <w:t xml:space="preserve">Multivariate mixed-model</w:t>
      </w:r>
      <w:bookmarkEnd w:id="27"/>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Heading1"/>
      </w:pPr>
      <w:bookmarkStart w:id="28" w:name="appendix-s2.-results"/>
      <w:r>
        <w:t xml:space="preserve">Appendix S2. Results</w:t>
      </w:r>
      <w:bookmarkEnd w:id="28"/>
    </w:p>
    <w:p>
      <w:pPr>
        <w:pStyle w:val="Heading2"/>
      </w:pPr>
      <w:bookmarkStart w:id="29" w:name="s2.1-principal-component-analysis"/>
      <w:r>
        <w:t xml:space="preserve">S2.1 Principal component analysis</w:t>
      </w:r>
      <w:bookmarkEnd w:id="29"/>
    </w:p>
    <w:p>
      <w:pPr>
        <w:pStyle w:val="FirstParagraph"/>
      </w:pPr>
      <w:r>
        <w:t xml:space="preserve">The first principal component (PC1) explained 20% of the total variation, and the second principal component (PC2) explained 15.3% of the total variation (Fig. S1). We found that travel speed and prey guarding had the highest contribution to the first principal component (28.31% and 25.41% respectively) (Table SI), while the rate of space covered had the second highest contribution (30.48%) to the second principal component (Table SI). We excluded the number of chases from the subsequent analyses because they are used to calculate the amount of points earned in a match which is our performance proxy. Prey guarding is negatively correlated with travel speed (Fig. S1), which may indicate the presence of structured tactics where individuals that are fast do not guard captured prey and individuals who guard prey are slower travelers.</w:t>
      </w:r>
    </w:p>
    <w:p>
      <w:pPr>
        <w:pStyle w:val="CaptionedFigure"/>
      </w:pPr>
      <w:r>
        <w:drawing>
          <wp:inline>
            <wp:extent cx="5969000" cy="5372099"/>
            <wp:effectExtent b="0" l="0" r="0" t="0"/>
            <wp:docPr descr="Figure S1. Principal component analysis on predator hunting variables. 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time spent ambushing were the highest contributing behaviours to the PC1 axis (in bold). The rate of space covered and the time before 1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30"/>
                    <a:stretch>
                      <a:fillRect/>
                    </a:stretch>
                  </pic:blipFill>
                  <pic:spPr bwMode="auto">
                    <a:xfrm>
                      <a:off x="0" y="0"/>
                      <a:ext cx="5969000" cy="5372099"/>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time spent ambushing were the highest contributing behaviours to the PC1 axis (in bold). The rate of space covered and the time before 1st capture were the highest contributing behaviours to the PC2 axis (in bold).</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viou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35.55</w:t>
            </w:r>
          </w:p>
        </w:tc>
      </w:tr>
    </w:tbl>
    <w:p>
      <w:pPr>
        <w:pStyle w:val="Heading1"/>
      </w:pPr>
      <w:bookmarkStart w:id="31" w:name="references"/>
      <w:r>
        <w:t xml:space="preserve">References</w:t>
      </w:r>
      <w:bookmarkEnd w:id="31"/>
    </w:p>
    <w:bookmarkStart w:id="35" w:name="refs"/>
    <w:bookmarkStart w:id="32" w:name="ref-Kassambara.Mundt2020"/>
    <w:p>
      <w:pPr>
        <w:pStyle w:val="Bibliography"/>
      </w:pPr>
      <w:r>
        <w:t xml:space="preserve">Kassambara, A., and F. Mundt. 2020. Factoextra: Extract and Visualize the Results of Multivariate Data Analyses. Comprehensive R Archive Network (CRAN).</w:t>
      </w:r>
    </w:p>
    <w:bookmarkEnd w:id="32"/>
    <w:bookmarkStart w:id="33" w:name="ref-Le.etal2008"/>
    <w:p>
      <w:pPr>
        <w:pStyle w:val="Bibliography"/>
      </w:pPr>
      <w:r>
        <w:t xml:space="preserve">Lê, S., J. Josse, and F. Husson. 2008. FactoMineR: An R Package for Multivariate Analysis. Journal of Statistical Software 25:1–18.</w:t>
      </w:r>
    </w:p>
    <w:bookmarkEnd w:id="33"/>
    <w:bookmarkStart w:id="34" w:name="ref-Montiglio.etal2010"/>
    <w:p>
      <w:pPr>
        <w:pStyle w:val="Bibliography"/>
      </w:pPr>
      <w:r>
        <w:t xml:space="preserve">Montiglio, P.-O., D. Garant, D. Thomas, and D. Réale. 2010. Individual variation in temporal activity patterns in open-field tests. Animal Behaviour 80:905–912.</w:t>
      </w:r>
    </w:p>
    <w:bookmarkEnd w:id="34"/>
    <w:bookmarkEnd w:id="35"/>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6T20:02:20Z</dcterms:created>
  <dcterms:modified xsi:type="dcterms:W3CDTF">2021-05-26T20: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